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44B52CF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6C61C8">
        <w:rPr>
          <w:b/>
          <w:sz w:val="20"/>
          <w:szCs w:val="20"/>
        </w:rPr>
        <w:t>Hatboro-Horsham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E934738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6C61C8">
        <w:rPr>
          <w:b/>
          <w:sz w:val="20"/>
          <w:szCs w:val="20"/>
        </w:rPr>
        <w:t>123-46-36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8877CB9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6C61C8">
        <w:rPr>
          <w:b/>
          <w:sz w:val="20"/>
          <w:szCs w:val="20"/>
        </w:rPr>
        <w:t>2/5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199128C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6C61C8">
        <w:rPr>
          <w:b/>
          <w:sz w:val="20"/>
          <w:szCs w:val="20"/>
        </w:rPr>
        <w:t>2/6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59224CF" w:rsidR="00223718" w:rsidRPr="00357703" w:rsidRDefault="006C61C8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C3F2E">
        <w:rPr>
          <w:sz w:val="16"/>
          <w:szCs w:val="16"/>
        </w:rPr>
      </w:r>
      <w:r w:rsidR="008C3F2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0B3A882" w:rsidR="00223718" w:rsidRPr="00357703" w:rsidRDefault="006C61C8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C3F2E">
        <w:rPr>
          <w:sz w:val="16"/>
          <w:szCs w:val="16"/>
        </w:rPr>
      </w:r>
      <w:r w:rsidR="008C3F2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C3F2E">
        <w:rPr>
          <w:sz w:val="16"/>
          <w:szCs w:val="16"/>
        </w:rPr>
      </w:r>
      <w:r w:rsidR="008C3F2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C3F2E">
        <w:rPr>
          <w:sz w:val="16"/>
          <w:szCs w:val="16"/>
        </w:rPr>
      </w:r>
      <w:r w:rsidR="008C3F2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C3F2E">
        <w:rPr>
          <w:sz w:val="16"/>
          <w:szCs w:val="16"/>
        </w:rPr>
      </w:r>
      <w:r w:rsidR="008C3F2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C3F2E">
        <w:rPr>
          <w:sz w:val="16"/>
          <w:szCs w:val="16"/>
        </w:rPr>
      </w:r>
      <w:r w:rsidR="008C3F2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C3F2E">
        <w:rPr>
          <w:sz w:val="16"/>
          <w:szCs w:val="16"/>
        </w:rPr>
      </w:r>
      <w:r w:rsidR="008C3F2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C3F2E">
        <w:rPr>
          <w:sz w:val="16"/>
          <w:szCs w:val="16"/>
        </w:rPr>
      </w:r>
      <w:r w:rsidR="008C3F2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C3F2E">
        <w:rPr>
          <w:sz w:val="16"/>
          <w:szCs w:val="16"/>
        </w:rPr>
      </w:r>
      <w:r w:rsidR="008C3F2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C3F2E">
        <w:rPr>
          <w:sz w:val="16"/>
          <w:szCs w:val="16"/>
        </w:rPr>
      </w:r>
      <w:r w:rsidR="008C3F2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1FF7098" w:rsidR="00D6151F" w:rsidRDefault="006C61C8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C3F2E">
        <w:rPr>
          <w:sz w:val="16"/>
          <w:szCs w:val="16"/>
        </w:rPr>
      </w:r>
      <w:r w:rsidR="008C3F2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8C3F2E">
        <w:rPr>
          <w:sz w:val="16"/>
          <w:szCs w:val="16"/>
        </w:rPr>
      </w:r>
      <w:r w:rsidR="008C3F2E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3EB7FD9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C3F2E">
        <w:rPr>
          <w:sz w:val="16"/>
          <w:szCs w:val="16"/>
        </w:rPr>
      </w:r>
      <w:r w:rsidR="008C3F2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6C61C8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6C61C8">
        <w:rPr>
          <w:sz w:val="16"/>
          <w:szCs w:val="16"/>
        </w:rPr>
        <w:instrText xml:space="preserve"> FORMCHECKBOX </w:instrText>
      </w:r>
      <w:r w:rsidR="008C3F2E">
        <w:rPr>
          <w:sz w:val="16"/>
          <w:szCs w:val="16"/>
        </w:rPr>
      </w:r>
      <w:r w:rsidR="008C3F2E">
        <w:rPr>
          <w:sz w:val="16"/>
          <w:szCs w:val="16"/>
        </w:rPr>
        <w:fldChar w:fldCharType="separate"/>
      </w:r>
      <w:r w:rsidR="006C61C8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8C3F2E">
              <w:rPr>
                <w:rFonts w:ascii="Calibri" w:hAnsi="Calibri" w:cs="Calibri"/>
              </w:rPr>
            </w:r>
            <w:r w:rsidR="008C3F2E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98884D1" w:rsidR="0079370C" w:rsidRPr="00E36FC5" w:rsidRDefault="006C61C8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56E7D84D" w:rsidR="006B7A09" w:rsidRPr="009319BD" w:rsidRDefault="006C61C8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56C7A5B" w:rsidR="006B7A09" w:rsidRPr="009319BD" w:rsidRDefault="006C61C8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EC9FADE" w:rsidR="006B7A09" w:rsidRPr="009319BD" w:rsidRDefault="006C61C8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14FA729" w:rsidR="006B7A09" w:rsidRPr="009319BD" w:rsidRDefault="006C61C8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10619898" w:rsidR="006B7A09" w:rsidRPr="009319BD" w:rsidRDefault="006C61C8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421112C8" w:rsidR="006B7A09" w:rsidRPr="009319BD" w:rsidRDefault="006C61C8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96B26BD" w:rsidR="006B7A09" w:rsidRPr="009319BD" w:rsidRDefault="005A5D8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28988F65" w:rsidR="00FE0355" w:rsidRPr="006C61C8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6C61C8">
              <w:rPr>
                <w:sz w:val="20"/>
                <w:szCs w:val="20"/>
              </w:rPr>
              <w:t xml:space="preserve"> </w:t>
            </w:r>
            <w:r w:rsidR="006C61C8" w:rsidRPr="006C61C8">
              <w:rPr>
                <w:sz w:val="20"/>
                <w:szCs w:val="20"/>
              </w:rPr>
              <w:t>Documentation of some of the requested temperature logs were not available for review.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0FAF7A07" w:rsidR="006B7A09" w:rsidRPr="009319BD" w:rsidRDefault="006C61C8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F415205" w:rsidR="006B7A09" w:rsidRPr="009319BD" w:rsidRDefault="006C61C8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6F195314" w:rsidR="006B7A09" w:rsidRPr="009319BD" w:rsidRDefault="006C61C8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432214D" w:rsidR="00D03ED5" w:rsidRPr="009319BD" w:rsidRDefault="006C61C8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2FA86F92" w:rsidR="00D03ED5" w:rsidRPr="009319BD" w:rsidRDefault="006C61C8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4E958CCB" w:rsidR="00D24103" w:rsidRPr="009319BD" w:rsidRDefault="006C61C8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3F2E">
              <w:rPr>
                <w:sz w:val="20"/>
                <w:szCs w:val="20"/>
              </w:rPr>
            </w:r>
            <w:r w:rsidR="008C3F2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25C758CF" w:rsidR="00382454" w:rsidRDefault="006C61C8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Sponsor was receptive to suggestions for improvement.</w:t>
            </w:r>
          </w:p>
          <w:p w14:paraId="37590B1E" w14:textId="6BA6C2E1" w:rsidR="006C61C8" w:rsidRDefault="006C61C8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Staff was helpful and quickly gathered additional information, if needed.</w:t>
            </w:r>
          </w:p>
          <w:p w14:paraId="3A11F508" w14:textId="4B0E8136" w:rsidR="005A5D89" w:rsidRDefault="006C61C8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Pr="006C61C8">
              <w:rPr>
                <w:sz w:val="20"/>
                <w:szCs w:val="20"/>
              </w:rPr>
              <w:t>The district has implemented the new requirements for the local school wellness policy and demonstrates a solid understanding of the federal regulations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7A2841" w14:textId="77777777" w:rsidR="005F23E9" w:rsidRDefault="005F23E9" w:rsidP="00A16BFB">
      <w:r>
        <w:separator/>
      </w:r>
    </w:p>
  </w:endnote>
  <w:endnote w:type="continuationSeparator" w:id="0">
    <w:p w14:paraId="73E74815" w14:textId="77777777" w:rsidR="005F23E9" w:rsidRDefault="005F23E9" w:rsidP="00A16BFB">
      <w:r>
        <w:continuationSeparator/>
      </w:r>
    </w:p>
  </w:endnote>
  <w:endnote w:type="continuationNotice" w:id="1">
    <w:p w14:paraId="4DCEFB8F" w14:textId="77777777" w:rsidR="005F23E9" w:rsidRDefault="005F23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1A5F6B" w14:textId="77777777" w:rsidR="005F23E9" w:rsidRDefault="005F23E9" w:rsidP="00A16BFB">
      <w:r>
        <w:separator/>
      </w:r>
    </w:p>
  </w:footnote>
  <w:footnote w:type="continuationSeparator" w:id="0">
    <w:p w14:paraId="48C9DD98" w14:textId="77777777" w:rsidR="005F23E9" w:rsidRDefault="005F23E9" w:rsidP="00A16BFB">
      <w:r>
        <w:continuationSeparator/>
      </w:r>
    </w:p>
  </w:footnote>
  <w:footnote w:type="continuationNotice" w:id="1">
    <w:p w14:paraId="532F0BE1" w14:textId="77777777" w:rsidR="005F23E9" w:rsidRDefault="005F23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4EC47B39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6C61C8">
      <w:rPr>
        <w:sz w:val="16"/>
        <w:szCs w:val="16"/>
      </w:rPr>
      <w:t>Hatboro-Horsham School District</w:t>
    </w:r>
  </w:p>
  <w:p w14:paraId="360D5ABF" w14:textId="09A5F9AC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Agreement Number:</w:t>
    </w:r>
    <w:r w:rsidR="006C61C8">
      <w:rPr>
        <w:sz w:val="16"/>
        <w:szCs w:val="16"/>
      </w:rPr>
      <w:t xml:space="preserve"> 123-46-360-3</w:t>
    </w:r>
    <w:r w:rsidRPr="00614FCD">
      <w:rPr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kG+SujT8Sz5vijNNtVbtWKZkrt3N/I4TnFp/E7bglB3/5SpvNl3Aa18D4ETvSQStXzfYvRn2Y5Aa86mpQToIag==" w:salt="yHmjbwRzkpRlttI8w2ZHE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5F23E9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C61C8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C3F2E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75B10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5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00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36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1081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FFFFFF"/>
                        <w:left w:val="single" w:sz="2" w:space="0" w:color="FFFFFF"/>
                        <w:bottom w:val="single" w:sz="2" w:space="0" w:color="FFFFFF"/>
                        <w:right w:val="single" w:sz="2" w:space="0" w:color="FFFFFF"/>
                      </w:divBdr>
                      <w:divsChild>
                        <w:div w:id="799491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924CEE-0789-47C2-B667-89D7A90D4B23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61bb7fe8-5a18-403c-91be-7de2232a3b99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B14B25-B226-4F78-B5C7-6D4686AA43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762</Words>
  <Characters>4345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4</cp:revision>
  <cp:lastPrinted>2019-03-13T12:41:00Z</cp:lastPrinted>
  <dcterms:created xsi:type="dcterms:W3CDTF">2018-12-11T20:16:00Z</dcterms:created>
  <dcterms:modified xsi:type="dcterms:W3CDTF">2019-06-19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8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